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6C1AD1" w:rsidP="00DE527C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FEB 22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3107F6" w:rsidRPr="00305E1A">
              <w:rPr>
                <w:rFonts w:ascii="Bookman Old Style" w:hAnsi="Bookman Old Style"/>
                <w:b/>
                <w:sz w:val="24"/>
              </w:rPr>
              <w:t xml:space="preserve">2020   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6C1AD1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FEB 28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5702F8" w:rsidRDefault="005951B8" w:rsidP="00A2560F">
      <w:pPr>
        <w:pStyle w:val="NoSpacing"/>
        <w:jc w:val="center"/>
      </w:pPr>
      <w:r w:rsidRPr="005951B8">
        <w:rPr>
          <w:noProof/>
        </w:rPr>
        <w:drawing>
          <wp:inline distT="0" distB="0" distL="0" distR="0" wp14:anchorId="5668B502" wp14:editId="31725B8F">
            <wp:extent cx="7715250" cy="409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71525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2D3E" w:rsidRPr="00B9580F" w:rsidRDefault="00514C5C" w:rsidP="00A2560F">
      <w:pPr>
        <w:pStyle w:val="NoSpacing"/>
        <w:jc w:val="center"/>
      </w:pPr>
      <w:r w:rsidRPr="00514C5C">
        <w:rPr>
          <w:noProof/>
        </w:rPr>
        <w:drawing>
          <wp:inline distT="0" distB="0" distL="0" distR="0">
            <wp:extent cx="7743825" cy="4191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3825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32D3E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5BEB" w:rsidRDefault="00BD5BEB" w:rsidP="009B0223">
      <w:pPr>
        <w:spacing w:after="0" w:line="240" w:lineRule="auto"/>
      </w:pPr>
      <w:r>
        <w:separator/>
      </w:r>
    </w:p>
  </w:endnote>
  <w:endnote w:type="continuationSeparator" w:id="0">
    <w:p w:rsidR="00BD5BEB" w:rsidRDefault="00BD5BEB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5BEB" w:rsidRDefault="00BD5BEB" w:rsidP="009B0223">
      <w:pPr>
        <w:spacing w:after="0" w:line="240" w:lineRule="auto"/>
      </w:pPr>
      <w:r>
        <w:separator/>
      </w:r>
    </w:p>
  </w:footnote>
  <w:footnote w:type="continuationSeparator" w:id="0">
    <w:p w:rsidR="00BD5BEB" w:rsidRDefault="00BD5BEB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F5D17"/>
    <w:rsid w:val="000F62CC"/>
    <w:rsid w:val="00105F6F"/>
    <w:rsid w:val="0011668F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9588B"/>
    <w:rsid w:val="002D0747"/>
    <w:rsid w:val="002F60CB"/>
    <w:rsid w:val="00305E1A"/>
    <w:rsid w:val="003107F6"/>
    <w:rsid w:val="00314F2B"/>
    <w:rsid w:val="0034082E"/>
    <w:rsid w:val="00364A54"/>
    <w:rsid w:val="00397F66"/>
    <w:rsid w:val="003A55D5"/>
    <w:rsid w:val="003F197E"/>
    <w:rsid w:val="00406C41"/>
    <w:rsid w:val="00416876"/>
    <w:rsid w:val="00422970"/>
    <w:rsid w:val="00436136"/>
    <w:rsid w:val="00436D9C"/>
    <w:rsid w:val="00451295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25492"/>
    <w:rsid w:val="005351A9"/>
    <w:rsid w:val="005500C9"/>
    <w:rsid w:val="005702F8"/>
    <w:rsid w:val="005951B8"/>
    <w:rsid w:val="005C5529"/>
    <w:rsid w:val="0060392E"/>
    <w:rsid w:val="00620207"/>
    <w:rsid w:val="0062496B"/>
    <w:rsid w:val="00625A1A"/>
    <w:rsid w:val="00625B4A"/>
    <w:rsid w:val="00626466"/>
    <w:rsid w:val="00647C58"/>
    <w:rsid w:val="00667601"/>
    <w:rsid w:val="00674D59"/>
    <w:rsid w:val="006C1AD1"/>
    <w:rsid w:val="006C2390"/>
    <w:rsid w:val="00722633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6630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9F08EC"/>
    <w:rsid w:val="00A03D3A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C5F90"/>
    <w:rsid w:val="00BD3C3A"/>
    <w:rsid w:val="00BD5BEB"/>
    <w:rsid w:val="00BE6C54"/>
    <w:rsid w:val="00BE7BEA"/>
    <w:rsid w:val="00BF753A"/>
    <w:rsid w:val="00C04B00"/>
    <w:rsid w:val="00C1024D"/>
    <w:rsid w:val="00C323F5"/>
    <w:rsid w:val="00C61A2B"/>
    <w:rsid w:val="00C67860"/>
    <w:rsid w:val="00CE48D0"/>
    <w:rsid w:val="00CF3EE8"/>
    <w:rsid w:val="00D228F0"/>
    <w:rsid w:val="00D636A7"/>
    <w:rsid w:val="00DC256D"/>
    <w:rsid w:val="00DC73B7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32D3E"/>
    <w:rsid w:val="00F67B69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5</cp:revision>
  <cp:lastPrinted>2019-11-18T18:39:00Z</cp:lastPrinted>
  <dcterms:created xsi:type="dcterms:W3CDTF">2021-03-01T16:23:00Z</dcterms:created>
  <dcterms:modified xsi:type="dcterms:W3CDTF">2021-03-01T17:11:00Z</dcterms:modified>
</cp:coreProperties>
</file>